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600" w:type="dxa"/>
        <w:tblLook w:val="04A0" w:firstRow="1" w:lastRow="0" w:firstColumn="1" w:lastColumn="0" w:noHBand="0" w:noVBand="1"/>
      </w:tblPr>
      <w:tblGrid>
        <w:gridCol w:w="1920"/>
        <w:gridCol w:w="7680"/>
      </w:tblGrid>
      <w:tr w:rsidR="00C739D2" w:rsidRPr="00C739D2" w14:paraId="7045F518" w14:textId="77777777" w:rsidTr="0063507F">
        <w:trPr>
          <w:trHeight w:val="32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4E41EE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7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410D2" w14:textId="16ADA918" w:rsidR="00C739D2" w:rsidRPr="005108F4" w:rsidRDefault="00141B1D" w:rsidP="00363859">
            <w:pPr>
              <w:pStyle w:val="1"/>
            </w:pPr>
            <w:r>
              <w:rPr>
                <w:rFonts w:eastAsia="Times New Roman"/>
                <w:lang w:eastAsia="en-GB"/>
              </w:rPr>
              <w:t xml:space="preserve">Admin </w:t>
            </w:r>
            <w:r w:rsidR="005108F4" w:rsidRPr="005108F4">
              <w:rPr>
                <w:rFonts w:eastAsia="Times New Roman"/>
                <w:lang w:eastAsia="en-GB"/>
              </w:rPr>
              <w:t>Delete</w:t>
            </w:r>
            <w:r w:rsidR="008D33AC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a</w:t>
            </w:r>
            <w:r w:rsidR="005108F4" w:rsidRPr="005108F4">
              <w:rPr>
                <w:rFonts w:eastAsia="Times New Roman"/>
                <w:lang w:eastAsia="en-GB"/>
              </w:rPr>
              <w:t xml:space="preserve"> Comment</w:t>
            </w:r>
          </w:p>
        </w:tc>
      </w:tr>
      <w:tr w:rsidR="00C739D2" w:rsidRPr="00C739D2" w14:paraId="41434441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D88B63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UCID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81D91" w14:textId="48D8B815" w:rsidR="00C739D2" w:rsidRPr="00C41B4A" w:rsidRDefault="00C739D2" w:rsidP="00C739D2">
            <w:pPr>
              <w:rPr>
                <w:rFonts w:ascii="Calibri" w:eastAsia="Times New Roman" w:hAnsi="Calibri" w:cs="Calibri"/>
                <w:color w:val="000000"/>
                <w:lang w:val="en-US"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C41B4A"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r w:rsidR="00C41B4A">
              <w:rPr>
                <w:rFonts w:asciiTheme="minorEastAsia" w:hAnsiTheme="minorEastAsia" w:cs="Calibri"/>
                <w:color w:val="000000"/>
                <w:lang w:val="en-US" w:eastAsia="zh-CN"/>
              </w:rPr>
              <w:t>_C_De01</w:t>
            </w:r>
          </w:p>
        </w:tc>
      </w:tr>
      <w:tr w:rsidR="00C739D2" w:rsidRPr="00C739D2" w14:paraId="3875E802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9E3FC3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cenario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106FC" w14:textId="2F70C881" w:rsidR="00D05759" w:rsidRPr="00D05759" w:rsidRDefault="008D33AC" w:rsidP="00C739D2">
            <w:pPr>
              <w:rPr>
                <w:lang w:val="en-US" w:eastAsia="zh-CN"/>
              </w:rPr>
            </w:pPr>
            <w:r>
              <w:rPr>
                <w:lang w:eastAsia="zh-CN"/>
              </w:rPr>
              <w:t xml:space="preserve">This case allows </w:t>
            </w:r>
            <w:r w:rsidR="00141B1D">
              <w:rPr>
                <w:rFonts w:eastAsia="Times New Roman"/>
                <w:lang w:eastAsia="en-GB"/>
              </w:rPr>
              <w:t xml:space="preserve">Administrators </w:t>
            </w:r>
            <w:r w:rsidR="00D05759">
              <w:rPr>
                <w:lang w:val="en-US" w:eastAsia="zh-CN"/>
              </w:rPr>
              <w:t>to delete a comment</w:t>
            </w:r>
          </w:p>
        </w:tc>
      </w:tr>
      <w:tr w:rsidR="00C739D2" w:rsidRPr="00C739D2" w14:paraId="181EA3E2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527550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mary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B36B5" w14:textId="2CE36890" w:rsidR="00C739D2" w:rsidRPr="00C739D2" w:rsidRDefault="00C739D2" w:rsidP="00C739D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141B1D">
              <w:rPr>
                <w:rFonts w:eastAsia="Times New Roman"/>
                <w:lang w:eastAsia="en-GB"/>
              </w:rPr>
              <w:t>Admin</w:t>
            </w:r>
          </w:p>
        </w:tc>
      </w:tr>
      <w:tr w:rsidR="00C739D2" w:rsidRPr="00C739D2" w14:paraId="646052D2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81DEAE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orting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A14A" w14:textId="5C3FF111" w:rsidR="00C739D2" w:rsidRPr="00C739D2" w:rsidRDefault="008D33AC" w:rsidP="00C739D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ne</w:t>
            </w:r>
          </w:p>
        </w:tc>
      </w:tr>
      <w:tr w:rsidR="00C739D2" w:rsidRPr="00C739D2" w14:paraId="1D3E6F6C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6324E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lated UC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4C962" w14:textId="7C4B20D8" w:rsidR="005108F4" w:rsidRPr="00C739D2" w:rsidRDefault="008D33AC" w:rsidP="00F03510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L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gin</w:t>
            </w:r>
          </w:p>
        </w:tc>
      </w:tr>
      <w:tr w:rsidR="00C739D2" w:rsidRPr="00C739D2" w14:paraId="256797F0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54C43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e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F96F8" w14:textId="4FEBAD94" w:rsidR="005108F4" w:rsidRDefault="00846A6E" w:rsidP="005108F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 is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n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comment page</w:t>
            </w:r>
          </w:p>
          <w:p w14:paraId="208B91DD" w14:textId="7CBF5F90" w:rsidR="00C739D2" w:rsidRPr="00C739D2" w:rsidRDefault="005F4A14" w:rsidP="005108F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ser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8D33AC">
              <w:rPr>
                <w:rFonts w:ascii="Calibri" w:eastAsia="Times New Roman" w:hAnsi="Calibri" w:cs="Calibri"/>
                <w:color w:val="000000"/>
                <w:lang w:eastAsia="en-GB"/>
              </w:rPr>
              <w:t>had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F31A8E">
              <w:rPr>
                <w:rFonts w:ascii="Calibri" w:eastAsia="Times New Roman" w:hAnsi="Calibri" w:cs="Calibri"/>
                <w:color w:val="000000"/>
                <w:lang w:eastAsia="en-GB"/>
              </w:rPr>
              <w:t>login</w:t>
            </w:r>
            <w:r w:rsidR="0034526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 </w:t>
            </w:r>
            <w:r w:rsidR="00345267">
              <w:rPr>
                <w:rFonts w:eastAsia="Times New Roman"/>
                <w:lang w:eastAsia="en-GB"/>
              </w:rPr>
              <w:t>Administrators account</w:t>
            </w:r>
          </w:p>
        </w:tc>
      </w:tr>
      <w:tr w:rsidR="00C739D2" w:rsidRPr="00C739D2" w14:paraId="5F1D5189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3CA510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ost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2B77C" w14:textId="54C20B13" w:rsidR="005108F4" w:rsidRPr="005108F4" w:rsidRDefault="001A330E" w:rsidP="005108F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345267">
              <w:rPr>
                <w:rFonts w:ascii="Calibri" w:eastAsia="Times New Roman" w:hAnsi="Calibri" w:cs="Calibri"/>
                <w:color w:val="000000"/>
                <w:lang w:eastAsia="en-GB"/>
              </w:rPr>
              <w:t>admin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elects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345267"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mment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o </w:t>
            </w:r>
            <w:r w:rsidR="005108F4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want to delete</w:t>
            </w:r>
          </w:p>
          <w:p w14:paraId="3B95063E" w14:textId="3EF412F3" w:rsidR="00C739D2" w:rsidRPr="00C739D2" w:rsidRDefault="001A330E" w:rsidP="005108F4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345267">
              <w:rPr>
                <w:rFonts w:ascii="Calibri" w:eastAsia="Times New Roman" w:hAnsi="Calibri" w:cs="Calibri"/>
                <w:color w:val="000000"/>
                <w:lang w:eastAsia="en-GB"/>
              </w:rPr>
              <w:t>admin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ubmitted a deletion request</w:t>
            </w:r>
          </w:p>
        </w:tc>
      </w:tr>
      <w:tr w:rsidR="00C739D2" w:rsidRPr="00C739D2" w14:paraId="34780D31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CDECE2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low of Event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82C8" w14:textId="633F11BA" w:rsidR="00C739D2" w:rsidRDefault="00345267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dmins</w:t>
            </w:r>
            <w:r w:rsidR="008D33A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ve</w:t>
            </w:r>
            <w:r w:rsidR="008D33A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ogin</w:t>
            </w:r>
          </w:p>
          <w:p w14:paraId="4F8381A2" w14:textId="786CBC6F" w:rsidR="00C739D2" w:rsidRDefault="00345267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dmins</w:t>
            </w:r>
            <w:r w:rsidR="008D33AC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go to the comment page</w:t>
            </w:r>
          </w:p>
          <w:p w14:paraId="3149851D" w14:textId="332FCA2B" w:rsidR="001A330E" w:rsidRDefault="00345267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dmins</w:t>
            </w:r>
            <w:r w:rsid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select</w:t>
            </w:r>
            <w:r w:rsidR="001A330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he comment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o </w:t>
            </w:r>
            <w:r w:rsidR="001A330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want to delete</w:t>
            </w:r>
          </w:p>
          <w:p w14:paraId="0AEB49D3" w14:textId="7CED3968" w:rsidR="001A330E" w:rsidRDefault="001A330E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ser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submitted a deletion request</w:t>
            </w:r>
          </w:p>
          <w:p w14:paraId="70638B7D" w14:textId="73C304A5" w:rsidR="001A330E" w:rsidRDefault="001A330E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The system checks that the comment</w:t>
            </w:r>
            <w:r w:rsidR="0034526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s still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345267" w:rsidRPr="00345267">
              <w:rPr>
                <w:rFonts w:ascii="Calibri" w:eastAsia="Times New Roman" w:hAnsi="Calibri" w:cs="Calibri"/>
                <w:color w:val="000000"/>
                <w:lang w:eastAsia="en-GB"/>
              </w:rPr>
              <w:t>exist</w:t>
            </w:r>
          </w:p>
          <w:p w14:paraId="714421DB" w14:textId="11E43048" w:rsidR="00F31A8E" w:rsidRDefault="00345267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ystem d</w:t>
            </w:r>
            <w:r w:rsidR="00F31A8E">
              <w:rPr>
                <w:rFonts w:ascii="Calibri" w:eastAsia="Times New Roman" w:hAnsi="Calibri" w:cs="Calibri"/>
                <w:color w:val="000000"/>
                <w:lang w:eastAsia="en-GB"/>
              </w:rPr>
              <w:t>elate the comment</w:t>
            </w:r>
          </w:p>
          <w:p w14:paraId="7A1CECCE" w14:textId="0A075CEA" w:rsidR="00345267" w:rsidRDefault="00345267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Back to step 2</w:t>
            </w:r>
          </w:p>
          <w:p w14:paraId="1D0081AD" w14:textId="3232CEED" w:rsidR="001A330E" w:rsidRPr="00C739D2" w:rsidRDefault="001A330E" w:rsidP="00C739D2">
            <w:pPr>
              <w:pStyle w:val="a3"/>
              <w:numPr>
                <w:ilvl w:val="0"/>
                <w:numId w:val="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  <w:p w14:paraId="31055419" w14:textId="502124FB" w:rsidR="00C739D2" w:rsidRPr="00C739D2" w:rsidRDefault="00C739D2" w:rsidP="00C739D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C739D2" w:rsidRPr="00C739D2" w14:paraId="23795E37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9ECD90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lternative Path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1196D" w14:textId="42681F12" w:rsidR="001A330E" w:rsidRPr="001A330E" w:rsidRDefault="001A330E" w:rsidP="0034526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C739D2" w:rsidRPr="00C739D2" w14:paraId="4A25416F" w14:textId="77777777" w:rsidTr="0063507F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2021F3" w14:textId="77777777" w:rsidR="00C739D2" w:rsidRPr="00C739D2" w:rsidRDefault="00C739D2" w:rsidP="00C739D2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xcep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E11E9" w14:textId="725A1F41" w:rsidR="008075A9" w:rsidRPr="00345267" w:rsidRDefault="00345267" w:rsidP="008075A9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  <w:r w:rsidR="008075A9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. The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ommen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had been del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>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ed by other</w:t>
            </w:r>
          </w:p>
          <w:p w14:paraId="7063426B" w14:textId="733BB0D0" w:rsidR="00345267" w:rsidRDefault="00345267" w:rsidP="00345267">
            <w:pPr>
              <w:pStyle w:val="a3"/>
              <w:numPr>
                <w:ilvl w:val="0"/>
                <w:numId w:val="10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Back to step 2</w:t>
            </w:r>
          </w:p>
          <w:p w14:paraId="53FB219C" w14:textId="3E18CED8" w:rsidR="00345267" w:rsidRPr="00345267" w:rsidRDefault="00345267" w:rsidP="00345267">
            <w:pPr>
              <w:pStyle w:val="a3"/>
              <w:numPr>
                <w:ilvl w:val="0"/>
                <w:numId w:val="10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  <w:p w14:paraId="25C32312" w14:textId="40D1E485" w:rsidR="00C739D2" w:rsidRPr="00C739D2" w:rsidRDefault="00C739D2" w:rsidP="00C739D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712638B5" w14:textId="77777777" w:rsidR="008D33AC" w:rsidRDefault="008D33AC"/>
    <w:p w14:paraId="7320462A" w14:textId="3830A442" w:rsidR="00F31A8E" w:rsidRDefault="00F31A8E"/>
    <w:tbl>
      <w:tblPr>
        <w:tblW w:w="9600" w:type="dxa"/>
        <w:tblLook w:val="04A0" w:firstRow="1" w:lastRow="0" w:firstColumn="1" w:lastColumn="0" w:noHBand="0" w:noVBand="1"/>
      </w:tblPr>
      <w:tblGrid>
        <w:gridCol w:w="1920"/>
        <w:gridCol w:w="7680"/>
      </w:tblGrid>
      <w:tr w:rsidR="00F31A8E" w:rsidRPr="00C739D2" w14:paraId="40AC1C9C" w14:textId="77777777" w:rsidTr="00D35607">
        <w:trPr>
          <w:trHeight w:val="32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53977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7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6186" w14:textId="4CBBF929" w:rsidR="00F31A8E" w:rsidRPr="005108F4" w:rsidRDefault="00F31A8E" w:rsidP="00D35607">
            <w:pPr>
              <w:pStyle w:val="1"/>
            </w:pPr>
            <w:r>
              <w:rPr>
                <w:rFonts w:eastAsia="Times New Roman"/>
                <w:lang w:eastAsia="en-GB"/>
              </w:rPr>
              <w:t>Adding</w:t>
            </w:r>
            <w:r w:rsidR="00141B1D">
              <w:rPr>
                <w:rFonts w:eastAsia="Times New Roman"/>
                <w:lang w:eastAsia="en-GB"/>
              </w:rPr>
              <w:t xml:space="preserve"> A</w:t>
            </w:r>
            <w:r w:rsidRPr="005108F4">
              <w:rPr>
                <w:rFonts w:eastAsia="Times New Roman"/>
                <w:lang w:eastAsia="en-GB"/>
              </w:rPr>
              <w:t xml:space="preserve"> Comment</w:t>
            </w:r>
          </w:p>
        </w:tc>
      </w:tr>
      <w:tr w:rsidR="00F31A8E" w:rsidRPr="00C739D2" w14:paraId="25D6A4D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D258B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UCID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29910" w14:textId="0E8DB18F" w:rsidR="00F31A8E" w:rsidRPr="00C739D2" w:rsidRDefault="00F31A8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C41B4A">
              <w:rPr>
                <w:rFonts w:ascii="Calibri" w:eastAsia="Times New Roman" w:hAnsi="Calibri" w:cs="Calibri"/>
                <w:color w:val="000000"/>
                <w:lang w:eastAsia="en-GB"/>
              </w:rPr>
              <w:t>U_C_Ad01</w:t>
            </w:r>
          </w:p>
        </w:tc>
      </w:tr>
      <w:tr w:rsidR="00F31A8E" w:rsidRPr="00C739D2" w14:paraId="4AF6F97F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7EEED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cenario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DE8C1" w14:textId="066DFD26" w:rsidR="00F31A8E" w:rsidRPr="00C739D2" w:rsidRDefault="008E648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lang w:eastAsia="zh-CN"/>
              </w:rPr>
              <w:t xml:space="preserve">This case allows </w:t>
            </w:r>
            <w:r w:rsidR="005F4A14">
              <w:rPr>
                <w:lang w:eastAsia="zh-CN"/>
              </w:rPr>
              <w:t xml:space="preserve">the </w:t>
            </w:r>
            <w:r>
              <w:rPr>
                <w:rFonts w:eastAsia="Times New Roman"/>
                <w:lang w:eastAsia="en-GB"/>
              </w:rPr>
              <w:t xml:space="preserve">user </w:t>
            </w:r>
            <w:r>
              <w:rPr>
                <w:lang w:val="en-US" w:eastAsia="zh-CN"/>
              </w:rPr>
              <w:t>to delete a comment</w:t>
            </w:r>
          </w:p>
        </w:tc>
      </w:tr>
      <w:tr w:rsidR="00F31A8E" w:rsidRPr="00C739D2" w14:paraId="3BA19A03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CE5E9D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mary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B94D" w14:textId="7AE8A8DB" w:rsidR="00F31A8E" w:rsidRPr="00C739D2" w:rsidRDefault="00F31A8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846A6E">
              <w:rPr>
                <w:rFonts w:asciiTheme="minorEastAsia" w:hAnsiTheme="minorEastAsia" w:cs="Calibri"/>
                <w:color w:val="000000"/>
                <w:lang w:eastAsia="zh-CN"/>
              </w:rPr>
              <w:t>user</w:t>
            </w:r>
            <w:r w:rsidR="008F0E43">
              <w:rPr>
                <w:rFonts w:asciiTheme="minorEastAsia" w:hAnsiTheme="minorEastAsia" w:cs="Calibri"/>
                <w:color w:val="000000"/>
                <w:lang w:eastAsia="zh-CN"/>
              </w:rPr>
              <w:t xml:space="preserve"> </w:t>
            </w:r>
          </w:p>
        </w:tc>
      </w:tr>
      <w:tr w:rsidR="00F31A8E" w:rsidRPr="00C739D2" w14:paraId="27ECBAE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E332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orting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B66F" w14:textId="64C3C63C" w:rsidR="00F31A8E" w:rsidRPr="00C739D2" w:rsidRDefault="008E648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one</w:t>
            </w:r>
          </w:p>
        </w:tc>
      </w:tr>
      <w:tr w:rsidR="00F31A8E" w:rsidRPr="00C739D2" w14:paraId="1DBC9BE0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B366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lated UC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F708" w14:textId="5CE2BE8C" w:rsidR="00F31A8E" w:rsidRDefault="00F31A8E" w:rsidP="00846A6E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Login</w:t>
            </w:r>
          </w:p>
          <w:p w14:paraId="0554B551" w14:textId="77777777" w:rsidR="00F31A8E" w:rsidRPr="00C739D2" w:rsidRDefault="00F31A8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31A8E" w:rsidRPr="00C739D2" w14:paraId="47B013E7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4A3BC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e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46D4F" w14:textId="44954A16" w:rsidR="00846A6E" w:rsidRDefault="00846A6E" w:rsidP="00846A6E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n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>comment page</w:t>
            </w:r>
          </w:p>
          <w:p w14:paraId="4016D9D8" w14:textId="548AFE81" w:rsidR="00F31A8E" w:rsidRPr="00C739D2" w:rsidRDefault="00846A6E" w:rsidP="00846A6E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d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login</w:t>
            </w:r>
          </w:p>
        </w:tc>
      </w:tr>
      <w:tr w:rsidR="00F31A8E" w:rsidRPr="00C739D2" w14:paraId="7D13FDAA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F855FD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ost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679B" w14:textId="2E47F912" w:rsidR="00812951" w:rsidRDefault="00812951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writing a comment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n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textbox</w:t>
            </w:r>
          </w:p>
          <w:p w14:paraId="155BC7FD" w14:textId="61E69C87" w:rsidR="00F31A8E" w:rsidRPr="00C739D2" w:rsidRDefault="00846A6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s</w:t>
            </w:r>
            <w:r w:rsidR="00F31A8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812951">
              <w:rPr>
                <w:rFonts w:ascii="Calibri" w:eastAsia="Times New Roman" w:hAnsi="Calibri" w:cs="Calibri"/>
                <w:color w:val="000000"/>
                <w:lang w:eastAsia="en-GB"/>
              </w:rPr>
              <w:t>submit</w:t>
            </w:r>
            <w:r w:rsidR="00F31A8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mment 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</w:tc>
      </w:tr>
      <w:tr w:rsidR="00F31A8E" w:rsidRPr="00C739D2" w14:paraId="188034A0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74AE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low of Event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476C" w14:textId="3F643984" w:rsidR="00846A6E" w:rsidRDefault="00846A6E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 has login</w:t>
            </w:r>
          </w:p>
          <w:p w14:paraId="484FAA30" w14:textId="13BBAFC1" w:rsidR="00846A6E" w:rsidRDefault="00846A6E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o to the comment page</w:t>
            </w:r>
          </w:p>
          <w:p w14:paraId="3340D6DE" w14:textId="7EE677A6" w:rsidR="00846A6E" w:rsidRDefault="005F4A14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r writes a comment in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textbox</w:t>
            </w:r>
          </w:p>
          <w:p w14:paraId="597FDDE9" w14:textId="6A8912D0" w:rsidR="00846A6E" w:rsidRDefault="005F4A14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u</w:t>
            </w:r>
            <w:r w:rsidR="00846A6E"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ser submit</w:t>
            </w:r>
            <w:r w:rsidR="001A0ADB"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 w:rsidR="00846A6E"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 </w:t>
            </w:r>
            <w:r w:rsidR="00846A6E">
              <w:rPr>
                <w:rFonts w:ascii="Calibri" w:eastAsia="Times New Roman" w:hAnsi="Calibri" w:cs="Calibri"/>
                <w:color w:val="000000"/>
                <w:lang w:eastAsia="en-GB"/>
              </w:rPr>
              <w:t>comment</w:t>
            </w:r>
            <w:r w:rsidR="00846A6E"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quest</w:t>
            </w:r>
          </w:p>
          <w:p w14:paraId="6BE83952" w14:textId="0F186E3A" w:rsidR="001A0ADB" w:rsidRDefault="001A0ADB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ystem check the information of the comment</w:t>
            </w:r>
          </w:p>
          <w:p w14:paraId="197116A1" w14:textId="453F962F" w:rsidR="00846A6E" w:rsidRDefault="00846A6E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ystem checks </w:t>
            </w:r>
            <w:r w:rsidR="001A0ADB">
              <w:rPr>
                <w:rFonts w:ascii="Calibri" w:eastAsia="Times New Roman" w:hAnsi="Calibri" w:cs="Calibri"/>
                <w:color w:val="000000"/>
                <w:lang w:eastAsia="en-GB"/>
              </w:rPr>
              <w:t>the account information</w:t>
            </w:r>
          </w:p>
          <w:p w14:paraId="227DCFF1" w14:textId="27A3AAFA" w:rsidR="00846A6E" w:rsidRDefault="00846A6E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ystem</w:t>
            </w:r>
            <w:r w:rsidR="001A0AD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ubmit information to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1A0ADB">
              <w:rPr>
                <w:rFonts w:ascii="Calibri" w:eastAsia="Times New Roman" w:hAnsi="Calibri" w:cs="Calibri"/>
                <w:color w:val="000000"/>
                <w:lang w:eastAsia="en-GB"/>
              </w:rPr>
              <w:t>database</w:t>
            </w:r>
          </w:p>
          <w:p w14:paraId="49A49769" w14:textId="6CEC5FAE" w:rsidR="001A0ADB" w:rsidRPr="001A0ADB" w:rsidRDefault="00846A6E" w:rsidP="001A0ADB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Back to step 2</w:t>
            </w:r>
          </w:p>
          <w:p w14:paraId="277D97C3" w14:textId="77777777" w:rsidR="00846A6E" w:rsidRPr="00C739D2" w:rsidRDefault="00846A6E" w:rsidP="00846A6E">
            <w:pPr>
              <w:pStyle w:val="a3"/>
              <w:numPr>
                <w:ilvl w:val="0"/>
                <w:numId w:val="11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  <w:p w14:paraId="05BC0108" w14:textId="77777777" w:rsidR="00F31A8E" w:rsidRPr="00C739D2" w:rsidRDefault="00F31A8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31A8E" w:rsidRPr="00C739D2" w14:paraId="6FA20403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F91C1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lastRenderedPageBreak/>
              <w:t>Alternative Path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11A4B" w14:textId="277D4C90" w:rsidR="00F31A8E" w:rsidRDefault="00F31A8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A0ADB">
              <w:rPr>
                <w:rFonts w:ascii="Calibri" w:eastAsia="Times New Roman" w:hAnsi="Calibri" w:cs="Calibri"/>
                <w:color w:val="000000"/>
                <w:lang w:eastAsia="en-GB"/>
              </w:rPr>
              <w:t>5.a</w:t>
            </w:r>
            <w:r w:rsidR="0013425A">
              <w:t xml:space="preserve"> </w:t>
            </w:r>
            <w:r w:rsidR="0013425A" w:rsidRPr="0013425A">
              <w:rPr>
                <w:rFonts w:ascii="Calibri" w:eastAsia="Times New Roman" w:hAnsi="Calibri" w:cs="Calibri"/>
                <w:color w:val="000000"/>
                <w:lang w:eastAsia="en-GB"/>
              </w:rPr>
              <w:t>Comment does not meet the specifications</w:t>
            </w:r>
            <w:r w:rsidR="0013425A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(too long: character&gt;500, too short: character &lt; 5)</w:t>
            </w:r>
          </w:p>
          <w:p w14:paraId="56470620" w14:textId="45BCDF5B" w:rsidR="0013425A" w:rsidRDefault="0013425A" w:rsidP="0013425A">
            <w:pPr>
              <w:ind w:firstLineChars="150" w:firstLine="36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.submit fail</w:t>
            </w:r>
          </w:p>
          <w:p w14:paraId="79D17AF3" w14:textId="7EF61427" w:rsidR="0013425A" w:rsidRDefault="0013425A" w:rsidP="0013425A">
            <w:pPr>
              <w:ind w:firstLineChars="150" w:firstLine="36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2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.back to step 2</w:t>
            </w:r>
          </w:p>
          <w:p w14:paraId="1D5F6492" w14:textId="327E11E4" w:rsidR="001A0ADB" w:rsidRPr="0013425A" w:rsidRDefault="001A0ADB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31A8E" w:rsidRPr="00C739D2" w14:paraId="789F6212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80D22A" w14:textId="77777777" w:rsidR="00F31A8E" w:rsidRPr="00C739D2" w:rsidRDefault="00F31A8E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xcep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B68C7" w14:textId="77777777" w:rsidR="00F31A8E" w:rsidRPr="00C739D2" w:rsidRDefault="00F31A8E" w:rsidP="001A0ADB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137930F8" w14:textId="172C0EF8" w:rsidR="00F31A8E" w:rsidRDefault="00F31A8E"/>
    <w:p w14:paraId="2F03135D" w14:textId="240AAD08" w:rsidR="00812951" w:rsidRDefault="00812951"/>
    <w:p w14:paraId="489CC201" w14:textId="40CB7FBF" w:rsidR="00812951" w:rsidRDefault="00812951"/>
    <w:tbl>
      <w:tblPr>
        <w:tblW w:w="9600" w:type="dxa"/>
        <w:tblLook w:val="04A0" w:firstRow="1" w:lastRow="0" w:firstColumn="1" w:lastColumn="0" w:noHBand="0" w:noVBand="1"/>
      </w:tblPr>
      <w:tblGrid>
        <w:gridCol w:w="1920"/>
        <w:gridCol w:w="7680"/>
      </w:tblGrid>
      <w:tr w:rsidR="00812951" w:rsidRPr="00C739D2" w14:paraId="0F9C409C" w14:textId="77777777" w:rsidTr="00D35607">
        <w:trPr>
          <w:trHeight w:val="32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F67F9C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7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A6D9F" w14:textId="37B66244" w:rsidR="00812951" w:rsidRPr="005108F4" w:rsidRDefault="00812951" w:rsidP="00D35607">
            <w:pPr>
              <w:pStyle w:val="1"/>
            </w:pPr>
            <w:r w:rsidRPr="00812951">
              <w:rPr>
                <w:rFonts w:eastAsia="Times New Roman"/>
                <w:lang w:eastAsia="en-GB"/>
              </w:rPr>
              <w:t xml:space="preserve">Share </w:t>
            </w:r>
            <w:r w:rsidR="001A0ADB" w:rsidRPr="00812951">
              <w:rPr>
                <w:rFonts w:eastAsia="Times New Roman"/>
                <w:lang w:eastAsia="en-GB"/>
              </w:rPr>
              <w:t>an</w:t>
            </w:r>
            <w:r w:rsidRPr="00812951">
              <w:rPr>
                <w:rFonts w:eastAsia="Times New Roman"/>
                <w:lang w:eastAsia="en-GB"/>
              </w:rPr>
              <w:t xml:space="preserve"> account</w:t>
            </w:r>
          </w:p>
        </w:tc>
      </w:tr>
      <w:tr w:rsidR="00812951" w:rsidRPr="00C739D2" w14:paraId="1C77DC77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75DF6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UCID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C9689" w14:textId="67D9B634" w:rsidR="00812951" w:rsidRPr="00C739D2" w:rsidRDefault="00C41B4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U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_S_AC01</w:t>
            </w:r>
          </w:p>
        </w:tc>
      </w:tr>
      <w:tr w:rsidR="00812951" w:rsidRPr="00C739D2" w14:paraId="1E455122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517AC7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cenario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FEAF2" w14:textId="27FFCB3B" w:rsidR="00812951" w:rsidRPr="00C739D2" w:rsidRDefault="001C2DE2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This case will lead </w:t>
            </w:r>
            <w:r w:rsidR="005F4A14">
              <w:t xml:space="preserve">the </w:t>
            </w:r>
            <w:r>
              <w:t xml:space="preserve">user </w:t>
            </w:r>
            <w:r w:rsidR="005F4A14">
              <w:t xml:space="preserve">to </w:t>
            </w:r>
            <w:r>
              <w:t>s</w:t>
            </w:r>
            <w:r w:rsidR="00812951" w:rsidRPr="00812951">
              <w:t>hare</w:t>
            </w:r>
            <w:r w:rsidR="00812951">
              <w:t xml:space="preserve"> </w:t>
            </w:r>
            <w:r w:rsidR="0013425A">
              <w:rPr>
                <w:lang w:val="en-US"/>
              </w:rPr>
              <w:t>an</w:t>
            </w:r>
            <w:r w:rsidR="00812951">
              <w:rPr>
                <w:lang w:val="en-US"/>
              </w:rPr>
              <w:t xml:space="preserve"> ac</w:t>
            </w:r>
            <w:r w:rsidR="00812951">
              <w:t>count</w:t>
            </w:r>
            <w:r>
              <w:t>, t</w:t>
            </w:r>
            <w:r w:rsidRPr="001C2DE2">
              <w:t>hen generate a share link</w:t>
            </w:r>
          </w:p>
        </w:tc>
      </w:tr>
      <w:tr w:rsidR="00812951" w:rsidRPr="00C739D2" w14:paraId="0067EBC7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464BB5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mary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4E18" w14:textId="2C50A5A2" w:rsidR="00812951" w:rsidRPr="00C739D2" w:rsidRDefault="0013425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Theme="minorEastAsia" w:hAnsiTheme="minorEastAsia" w:cs="Calibri"/>
                <w:color w:val="000000"/>
                <w:lang w:eastAsia="zh-CN"/>
              </w:rPr>
              <w:t>user</w:t>
            </w:r>
            <w:r w:rsidR="008F0E43">
              <w:rPr>
                <w:rFonts w:asciiTheme="minorEastAsia" w:hAnsiTheme="minorEastAsia" w:cs="Calibri"/>
                <w:color w:val="000000"/>
                <w:lang w:eastAsia="zh-CN"/>
              </w:rPr>
              <w:t xml:space="preserve"> </w:t>
            </w:r>
          </w:p>
        </w:tc>
      </w:tr>
      <w:tr w:rsidR="00812951" w:rsidRPr="00C739D2" w14:paraId="6B2295F8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CEAEA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orting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E0A3" w14:textId="385122DC" w:rsidR="00812951" w:rsidRPr="00C739D2" w:rsidRDefault="00410E66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one</w:t>
            </w:r>
          </w:p>
        </w:tc>
      </w:tr>
      <w:tr w:rsidR="00812951" w:rsidRPr="00C739D2" w14:paraId="2427EEB4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E0333F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lated UC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56C7" w14:textId="764F4D08" w:rsidR="008F0E43" w:rsidRPr="00C739D2" w:rsidRDefault="00812951" w:rsidP="001C2DE2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1C2DE2">
              <w:rPr>
                <w:rFonts w:eastAsia="Times New Roman"/>
                <w:lang w:eastAsia="en-GB"/>
              </w:rPr>
              <w:t>login</w:t>
            </w:r>
          </w:p>
        </w:tc>
      </w:tr>
      <w:tr w:rsidR="00812951" w:rsidRPr="00C739D2" w14:paraId="2BBA9FC7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FD4423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e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2DB06" w14:textId="3C306782" w:rsidR="008F0E43" w:rsidRPr="008F0E43" w:rsidRDefault="00FA4CBE" w:rsidP="008F0E4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</w:t>
            </w:r>
            <w:r w:rsidR="00410E66">
              <w:rPr>
                <w:rFonts w:ascii="Calibri" w:eastAsia="Times New Roman" w:hAnsi="Calibri" w:cs="Calibri"/>
                <w:color w:val="000000"/>
                <w:lang w:eastAsia="en-GB"/>
              </w:rPr>
              <w:t>ser</w:t>
            </w:r>
            <w:r w:rsidR="001C2D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s 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on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dashboard page</w:t>
            </w:r>
          </w:p>
          <w:p w14:paraId="4DB173F7" w14:textId="38AB8808" w:rsidR="00812951" w:rsidRPr="00C739D2" w:rsidRDefault="00FA4CBE" w:rsidP="008F0E4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 already sig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in</w:t>
            </w:r>
          </w:p>
        </w:tc>
      </w:tr>
      <w:tr w:rsidR="00812951" w:rsidRPr="00C739D2" w14:paraId="4EF59047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904EFD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ost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6757A" w14:textId="1B246A95" w:rsidR="00812951" w:rsidRPr="00C739D2" w:rsidRDefault="005F4A14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1C2DE2"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="001C2DE2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C2DE2"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="001C2DE2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1C2DE2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account </w:t>
            </w:r>
            <w:r w:rsidR="001C2DE2"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</w:tc>
      </w:tr>
      <w:tr w:rsidR="00812951" w:rsidRPr="00C739D2" w14:paraId="51C8680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ACCE28" w14:textId="77777777" w:rsidR="00812951" w:rsidRPr="00C739D2" w:rsidRDefault="00812951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low of Event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9E50" w14:textId="08369DA5" w:rsidR="00FA4CBE" w:rsidRDefault="00FA4CBE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 already sig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in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  <w:p w14:paraId="324A82B5" w14:textId="3C42BE6A" w:rsidR="00FA4CBE" w:rsidRDefault="00FA4CBE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o to the 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ashboard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age</w:t>
            </w:r>
          </w:p>
          <w:p w14:paraId="678FAB91" w14:textId="0DB5C953" w:rsidR="00FA4CBE" w:rsidRPr="00FA4CBE" w:rsidRDefault="00FA4CBE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account 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  <w:p w14:paraId="36D0012F" w14:textId="525E2422" w:rsidR="00812951" w:rsidRDefault="00812951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ystem check </w:t>
            </w:r>
            <w:r w:rsidR="00FA4CBE"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ccount info</w:t>
            </w:r>
          </w:p>
          <w:p w14:paraId="219C07A4" w14:textId="71A6F224" w:rsidR="00812951" w:rsidRDefault="005F4A14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s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ystem 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generates an account URL link</w:t>
            </w:r>
          </w:p>
          <w:p w14:paraId="31A300AD" w14:textId="77777777" w:rsidR="00FA4CBE" w:rsidRDefault="00FA4CBE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FA4CBE">
              <w:rPr>
                <w:rFonts w:ascii="Calibri" w:eastAsia="Times New Roman" w:hAnsi="Calibri" w:cs="Calibri"/>
                <w:color w:val="000000"/>
                <w:lang w:eastAsia="en-GB"/>
              </w:rPr>
              <w:t>The system will pop up the account information page link to the user</w:t>
            </w:r>
          </w:p>
          <w:p w14:paraId="3E440033" w14:textId="26F8EFBF" w:rsidR="00FA4CBE" w:rsidRPr="00FA4CBE" w:rsidRDefault="00FA4CBE" w:rsidP="00FA4CBE">
            <w:pPr>
              <w:pStyle w:val="a3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</w:tc>
      </w:tr>
      <w:tr w:rsidR="008F0E43" w:rsidRPr="00C739D2" w14:paraId="4A75C703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C145D" w14:textId="77777777" w:rsidR="008F0E43" w:rsidRPr="00C739D2" w:rsidRDefault="008F0E43" w:rsidP="008F0E43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lternative Path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B3F4" w14:textId="7B7BC038" w:rsidR="00FA4CBE" w:rsidRDefault="00FA4CBE" w:rsidP="00FA4CBE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  <w:p w14:paraId="51B5E743" w14:textId="37123380" w:rsidR="008F0E43" w:rsidRPr="00C739D2" w:rsidRDefault="008F0E43" w:rsidP="008F0E4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</w:tc>
      </w:tr>
      <w:tr w:rsidR="008F0E43" w:rsidRPr="00C739D2" w14:paraId="7C4C0DC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0977B" w14:textId="77777777" w:rsidR="008F0E43" w:rsidRPr="00C739D2" w:rsidRDefault="008F0E43" w:rsidP="008F0E43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xcep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4208" w14:textId="77777777" w:rsidR="008F0E43" w:rsidRPr="00C739D2" w:rsidRDefault="008F0E43" w:rsidP="008F0E43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59F0A4FE" w14:textId="587A84E9" w:rsidR="00812951" w:rsidRDefault="00812951"/>
    <w:tbl>
      <w:tblPr>
        <w:tblW w:w="9600" w:type="dxa"/>
        <w:tblLook w:val="04A0" w:firstRow="1" w:lastRow="0" w:firstColumn="1" w:lastColumn="0" w:noHBand="0" w:noVBand="1"/>
      </w:tblPr>
      <w:tblGrid>
        <w:gridCol w:w="1920"/>
        <w:gridCol w:w="7680"/>
      </w:tblGrid>
      <w:tr w:rsidR="008F0E43" w:rsidRPr="00C739D2" w14:paraId="3387C90C" w14:textId="77777777" w:rsidTr="00D05759">
        <w:trPr>
          <w:trHeight w:val="747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288858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7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38165" w14:textId="574DB4A5" w:rsidR="008F0E43" w:rsidRPr="005108F4" w:rsidRDefault="008F0E43" w:rsidP="00D35607">
            <w:pPr>
              <w:pStyle w:val="1"/>
            </w:pPr>
            <w:r w:rsidRPr="00812951">
              <w:rPr>
                <w:rFonts w:eastAsia="Times New Roman"/>
                <w:lang w:eastAsia="en-GB"/>
              </w:rPr>
              <w:t xml:space="preserve">Share a </w:t>
            </w:r>
            <w:r w:rsidR="00FA4CBE">
              <w:rPr>
                <w:rFonts w:eastAsia="Times New Roman"/>
                <w:lang w:eastAsia="en-GB"/>
              </w:rPr>
              <w:t xml:space="preserve">programming </w:t>
            </w:r>
          </w:p>
        </w:tc>
      </w:tr>
      <w:tr w:rsidR="008F0E43" w:rsidRPr="00C739D2" w14:paraId="4F49CEB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38A48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UCID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CC0B6" w14:textId="665EED8B" w:rsidR="008F0E43" w:rsidRPr="00C739D2" w:rsidRDefault="00C41B4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U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_PR_S01</w:t>
            </w:r>
          </w:p>
        </w:tc>
      </w:tr>
      <w:tr w:rsidR="008F0E43" w:rsidRPr="00C739D2" w14:paraId="35F4F4C0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8C696B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cenario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2262" w14:textId="768A6E63" w:rsidR="008F0E43" w:rsidRPr="00C739D2" w:rsidRDefault="00FA4CB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 xml:space="preserve">This case will lead </w:t>
            </w:r>
            <w:r w:rsidR="005F4A14">
              <w:t xml:space="preserve">the </w:t>
            </w:r>
            <w:r>
              <w:t xml:space="preserve">user </w:t>
            </w:r>
            <w:r w:rsidR="005F4A14">
              <w:t xml:space="preserve">to </w:t>
            </w:r>
            <w:r>
              <w:t>s</w:t>
            </w:r>
            <w:r w:rsidRPr="00812951">
              <w:t>hare</w:t>
            </w:r>
            <w:r>
              <w:t xml:space="preserve"> </w:t>
            </w:r>
            <w:r>
              <w:rPr>
                <w:lang w:val="en-US"/>
              </w:rPr>
              <w:t>a course</w:t>
            </w:r>
            <w:r>
              <w:t>, t</w:t>
            </w:r>
            <w:r w:rsidRPr="001C2DE2">
              <w:t xml:space="preserve">hen </w:t>
            </w:r>
            <w:r w:rsidR="005F4A14">
              <w:t xml:space="preserve">the system </w:t>
            </w:r>
            <w:r w:rsidRPr="001C2DE2">
              <w:t>generate</w:t>
            </w:r>
            <w:r w:rsidR="005F4A14">
              <w:t>s</w:t>
            </w:r>
            <w:r w:rsidRPr="001C2DE2">
              <w:t xml:space="preserve"> a share link</w:t>
            </w:r>
            <w:r w:rsidR="005F4A14">
              <w:t xml:space="preserve"> to user</w:t>
            </w:r>
          </w:p>
        </w:tc>
      </w:tr>
      <w:tr w:rsidR="008F0E43" w:rsidRPr="00C739D2" w14:paraId="4E32276D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5E3A00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mary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DA14" w14:textId="70EE80D0" w:rsidR="008F0E43" w:rsidRPr="00C739D2" w:rsidRDefault="00FA4CB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Theme="minorEastAsia" w:hAnsiTheme="minorEastAsia" w:cs="Calibri"/>
                <w:color w:val="000000"/>
                <w:lang w:eastAsia="zh-CN"/>
              </w:rPr>
              <w:t>user</w:t>
            </w:r>
            <w:r w:rsidR="008F0E43">
              <w:rPr>
                <w:rFonts w:asciiTheme="minorEastAsia" w:hAnsiTheme="minorEastAsia" w:cs="Calibri"/>
                <w:color w:val="000000"/>
                <w:lang w:eastAsia="zh-CN"/>
              </w:rPr>
              <w:t xml:space="preserve"> </w:t>
            </w:r>
          </w:p>
        </w:tc>
      </w:tr>
      <w:tr w:rsidR="008F0E43" w:rsidRPr="00C739D2" w14:paraId="3FC3F7D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1F6B98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orting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8EBE" w14:textId="7E0868B6" w:rsidR="008F0E43" w:rsidRPr="00C739D2" w:rsidRDefault="008F0E43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FA4CBE">
              <w:rPr>
                <w:rFonts w:ascii="Calibri" w:eastAsia="Times New Roman" w:hAnsi="Calibri" w:cs="Calibri"/>
                <w:color w:val="000000"/>
                <w:lang w:eastAsia="en-GB"/>
              </w:rPr>
              <w:t>none</w:t>
            </w:r>
          </w:p>
        </w:tc>
      </w:tr>
      <w:tr w:rsidR="008F0E43" w:rsidRPr="00C739D2" w14:paraId="71BE97EC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081E1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lated UC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31879" w14:textId="351376F3" w:rsidR="008F0E43" w:rsidRPr="00C739D2" w:rsidRDefault="00FA4CBE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reate a programming</w:t>
            </w:r>
          </w:p>
        </w:tc>
      </w:tr>
      <w:tr w:rsidR="008F0E43" w:rsidRPr="00C739D2" w14:paraId="7EE93EE4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71AE4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e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EEA23" w14:textId="364031CE" w:rsidR="00FA4CBE" w:rsidRPr="00C739D2" w:rsidRDefault="00FA4CBE" w:rsidP="00FA4CBE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 is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n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>course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ge</w:t>
            </w:r>
          </w:p>
        </w:tc>
      </w:tr>
      <w:tr w:rsidR="008F0E43" w:rsidRPr="00C739D2" w14:paraId="381A8296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1EAC89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ost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DD96A" w14:textId="7FCFD357" w:rsidR="008F0E43" w:rsidRPr="00C739D2" w:rsidRDefault="005F4A14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</w:t>
            </w:r>
            <w:r w:rsidR="00FA4CBE">
              <w:rPr>
                <w:rFonts w:ascii="Calibri" w:eastAsia="Times New Roman" w:hAnsi="Calibri" w:cs="Calibri"/>
                <w:color w:val="000000"/>
                <w:lang w:eastAsia="en-GB"/>
              </w:rPr>
              <w:t>ser</w:t>
            </w:r>
            <w:r w:rsidR="00FA4CB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FA4CBE"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="00FA4CBE"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="00FA4CBE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account </w:t>
            </w:r>
            <w:r w:rsidR="00FA4CBE"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</w:tc>
      </w:tr>
      <w:tr w:rsidR="008F0E43" w:rsidRPr="00C739D2" w14:paraId="7D7E63D4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108E7B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lastRenderedPageBreak/>
              <w:t>Flow of Event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A772C" w14:textId="4A4A9395" w:rsidR="00FA4CBE" w:rsidRDefault="00FA4CBE" w:rsidP="00FA4CBE">
            <w:pPr>
              <w:pStyle w:val="a3"/>
              <w:numPr>
                <w:ilvl w:val="0"/>
                <w:numId w:val="6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o to the course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ge</w:t>
            </w:r>
          </w:p>
          <w:p w14:paraId="126ABB70" w14:textId="77777777" w:rsidR="00FA4CBE" w:rsidRPr="00FA4CBE" w:rsidRDefault="00FA4CBE" w:rsidP="00FA4CBE">
            <w:pPr>
              <w:pStyle w:val="a3"/>
              <w:numPr>
                <w:ilvl w:val="0"/>
                <w:numId w:val="6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account 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  <w:p w14:paraId="22630D64" w14:textId="3AF979F7" w:rsidR="005F4A14" w:rsidRDefault="005F4A14" w:rsidP="005F4A14">
            <w:pPr>
              <w:pStyle w:val="a3"/>
              <w:numPr>
                <w:ilvl w:val="0"/>
                <w:numId w:val="6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ystem check the course information </w:t>
            </w:r>
            <w:r>
              <w:rPr>
                <w:rFonts w:ascii="Calibri" w:eastAsia="Times New Roman" w:hAnsi="Calibri" w:cs="Calibri"/>
                <w:color w:val="000000"/>
                <w:lang w:val="en-US" w:eastAsia="en-GB"/>
              </w:rPr>
              <w:t xml:space="preserve">on the database </w:t>
            </w:r>
          </w:p>
          <w:p w14:paraId="123C9774" w14:textId="77777777" w:rsidR="005F4A14" w:rsidRDefault="005F4A14" w:rsidP="005F4A14">
            <w:pPr>
              <w:pStyle w:val="a3"/>
              <w:numPr>
                <w:ilvl w:val="0"/>
                <w:numId w:val="6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ystem 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enerates a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urse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URL link</w:t>
            </w:r>
          </w:p>
          <w:p w14:paraId="345A0BAB" w14:textId="6D5858E9" w:rsidR="00FA4CBE" w:rsidRPr="00C739D2" w:rsidRDefault="00FA4CBE" w:rsidP="00FA4CBE">
            <w:pPr>
              <w:pStyle w:val="a3"/>
              <w:numPr>
                <w:ilvl w:val="0"/>
                <w:numId w:val="6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</w:tc>
      </w:tr>
      <w:tr w:rsidR="008F0E43" w:rsidRPr="00C739D2" w14:paraId="53D5AB59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C8AB82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lternative Path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76F4D" w14:textId="29A280F5" w:rsidR="008F0E43" w:rsidRPr="00C739D2" w:rsidRDefault="008F0E43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8F0E43" w:rsidRPr="00C739D2" w14:paraId="65005EA3" w14:textId="77777777" w:rsidTr="005F4A14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471B4F05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xceptions</w:t>
            </w:r>
          </w:p>
        </w:tc>
        <w:tc>
          <w:tcPr>
            <w:tcW w:w="7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7D82F" w14:textId="77777777" w:rsidR="005F4A14" w:rsidRDefault="005F4A14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gramStart"/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.a  </w:t>
            </w:r>
            <w:r w:rsidRPr="005F4A14">
              <w:rPr>
                <w:rFonts w:ascii="Calibri" w:eastAsia="Times New Roman" w:hAnsi="Calibri" w:cs="Calibri"/>
                <w:color w:val="000000"/>
                <w:lang w:eastAsia="en-GB"/>
              </w:rPr>
              <w:t>The</w:t>
            </w:r>
            <w:proofErr w:type="gramEnd"/>
            <w:r w:rsidRP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ystem cannot find the corresponding data (the item may have been deleted)</w:t>
            </w:r>
          </w:p>
          <w:p w14:paraId="37581419" w14:textId="77777777" w:rsidR="005F4A14" w:rsidRDefault="005F4A14" w:rsidP="005F4A14">
            <w:pPr>
              <w:ind w:firstLineChars="100" w:firstLine="24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1. </w:t>
            </w:r>
            <w:r w:rsidRP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ystem shows that the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rogramming</w:t>
            </w:r>
            <w:r w:rsidRPr="005F4A1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no longer exists</w:t>
            </w:r>
          </w:p>
          <w:p w14:paraId="7DB35CE9" w14:textId="17B03530" w:rsidR="005F4A14" w:rsidRPr="005F4A14" w:rsidRDefault="005F4A14" w:rsidP="005F4A14">
            <w:pPr>
              <w:ind w:firstLineChars="100" w:firstLine="24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. The user case ends</w:t>
            </w:r>
          </w:p>
        </w:tc>
      </w:tr>
      <w:tr w:rsidR="005F4A14" w:rsidRPr="00C739D2" w14:paraId="523C8971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51E05C" w14:textId="77777777" w:rsidR="005F4A14" w:rsidRPr="00C739D2" w:rsidRDefault="005F4A14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191B64" w14:textId="77777777" w:rsidR="005F4A14" w:rsidRDefault="005F4A14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6F49C572" w14:textId="0A24B174" w:rsidR="008F0E43" w:rsidRDefault="008F0E43"/>
    <w:p w14:paraId="3CB86D2F" w14:textId="0A4166D7" w:rsidR="008F0E43" w:rsidRDefault="008F0E43"/>
    <w:tbl>
      <w:tblPr>
        <w:tblW w:w="9600" w:type="dxa"/>
        <w:tblLook w:val="04A0" w:firstRow="1" w:lastRow="0" w:firstColumn="1" w:lastColumn="0" w:noHBand="0" w:noVBand="1"/>
      </w:tblPr>
      <w:tblGrid>
        <w:gridCol w:w="1920"/>
        <w:gridCol w:w="7680"/>
      </w:tblGrid>
      <w:tr w:rsidR="008F0E43" w:rsidRPr="00C739D2" w14:paraId="02322317" w14:textId="77777777" w:rsidTr="00D35607">
        <w:trPr>
          <w:trHeight w:val="320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14C54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7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102B7" w14:textId="739D120D" w:rsidR="008F0E43" w:rsidRPr="005108F4" w:rsidRDefault="008F0E43" w:rsidP="00D35607">
            <w:pPr>
              <w:pStyle w:val="1"/>
            </w:pPr>
            <w:r w:rsidRPr="008F0E43">
              <w:rPr>
                <w:rFonts w:eastAsia="Times New Roman"/>
                <w:lang w:eastAsia="en-GB"/>
              </w:rPr>
              <w:t xml:space="preserve">Share </w:t>
            </w:r>
            <w:r w:rsidR="005F4A14">
              <w:rPr>
                <w:rFonts w:eastAsia="Times New Roman"/>
                <w:lang w:eastAsia="en-GB"/>
              </w:rPr>
              <w:t>user</w:t>
            </w:r>
            <w:r w:rsidRPr="008F0E43">
              <w:rPr>
                <w:rFonts w:eastAsia="Times New Roman"/>
                <w:lang w:eastAsia="en-GB"/>
              </w:rPr>
              <w:t xml:space="preserve"> medals</w:t>
            </w:r>
          </w:p>
        </w:tc>
      </w:tr>
      <w:tr w:rsidR="008F0E43" w:rsidRPr="00C739D2" w14:paraId="75952C2D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8DF8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UCID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42466" w14:textId="147F32F4" w:rsidR="008F0E43" w:rsidRPr="00C739D2" w:rsidRDefault="00C41B4A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U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_M_S01</w:t>
            </w:r>
          </w:p>
        </w:tc>
      </w:tr>
      <w:tr w:rsidR="008F0E43" w:rsidRPr="00C739D2" w14:paraId="581B4906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CB35B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cenario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99163" w14:textId="40FC4186" w:rsidR="008F0E43" w:rsidRPr="00C739D2" w:rsidRDefault="005F4A14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t>This case will lead user can share the</w:t>
            </w:r>
            <w:r w:rsidR="007007E9">
              <w:t>ir</w:t>
            </w:r>
            <w:r>
              <w:t xml:space="preserve"> own medals wall</w:t>
            </w:r>
            <w:r w:rsidR="007007E9">
              <w:t xml:space="preserve"> by share a link</w:t>
            </w:r>
          </w:p>
        </w:tc>
      </w:tr>
      <w:tr w:rsidR="008F0E43" w:rsidRPr="00C739D2" w14:paraId="2E4E4618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CD3EA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mary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94D7B" w14:textId="36758371" w:rsidR="008F0E43" w:rsidRPr="00C739D2" w:rsidRDefault="008F0E43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5F4A14">
              <w:rPr>
                <w:rFonts w:asciiTheme="minorEastAsia" w:hAnsiTheme="minorEastAsia" w:cs="Calibri"/>
                <w:color w:val="000000"/>
                <w:lang w:eastAsia="zh-CN"/>
              </w:rPr>
              <w:t>user</w:t>
            </w:r>
          </w:p>
        </w:tc>
      </w:tr>
      <w:tr w:rsidR="008F0E43" w:rsidRPr="00C739D2" w14:paraId="73864F95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E3DB7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orting Actor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7286A" w14:textId="29CA16B1" w:rsidR="008F0E43" w:rsidRPr="00C739D2" w:rsidRDefault="008F0E43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 w:rsidR="007007E9">
              <w:rPr>
                <w:rFonts w:ascii="Calibri" w:eastAsia="Times New Roman" w:hAnsi="Calibri" w:cs="Calibri"/>
                <w:color w:val="000000"/>
                <w:lang w:eastAsia="en-GB"/>
              </w:rPr>
              <w:t>none</w:t>
            </w:r>
          </w:p>
        </w:tc>
      </w:tr>
      <w:tr w:rsidR="008F0E43" w:rsidRPr="00C739D2" w14:paraId="685032B3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8089C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lated UC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EF75B" w14:textId="4E271683" w:rsidR="007007E9" w:rsidRPr="00C739D2" w:rsidRDefault="008F0E43" w:rsidP="007007E9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  <w:p w14:paraId="6D4417C1" w14:textId="291C9D6C" w:rsidR="008F0E43" w:rsidRPr="00C739D2" w:rsidRDefault="008F0E43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8F0E43" w:rsidRPr="00C739D2" w14:paraId="56F0ABC3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5E7CC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e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7F6A8" w14:textId="24239AA9" w:rsidR="008F0E43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ha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lready login </w:t>
            </w:r>
          </w:p>
          <w:p w14:paraId="0307A279" w14:textId="315B7D79" w:rsidR="008F0E43" w:rsidRPr="00C739D2" w:rsidRDefault="007007E9" w:rsidP="007007E9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s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on </w:t>
            </w:r>
            <w:r w:rsidR="008F0E43">
              <w:rPr>
                <w:rFonts w:ascii="Calibri" w:eastAsia="Times New Roman" w:hAnsi="Calibri" w:cs="Calibri"/>
                <w:color w:val="000000"/>
                <w:lang w:eastAsia="en-GB"/>
              </w:rPr>
              <w:t>medal wall</w:t>
            </w:r>
            <w:r w:rsidR="008F0E43"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ge</w:t>
            </w:r>
          </w:p>
        </w:tc>
      </w:tr>
      <w:tr w:rsidR="008F0E43" w:rsidRPr="00C739D2" w14:paraId="40437F21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A2D55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ost-Condition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A1063" w14:textId="58B1A032" w:rsidR="008F0E43" w:rsidRPr="00C739D2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medals 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</w:p>
        </w:tc>
      </w:tr>
      <w:tr w:rsidR="008F0E43" w:rsidRPr="00C739D2" w14:paraId="0E203490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70F4AB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Flow of Events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F8E8D" w14:textId="63010947" w:rsidR="007007E9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User already login</w:t>
            </w:r>
          </w:p>
          <w:p w14:paraId="6FA89C4B" w14:textId="2A4C7920" w:rsidR="007007E9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o to the user</w:t>
            </w:r>
            <w:r w:rsidRPr="008F0E43">
              <w:rPr>
                <w:rFonts w:eastAsia="Times New Roman"/>
                <w:lang w:eastAsia="en-GB"/>
              </w:rPr>
              <w:t xml:space="preserve"> medals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page</w:t>
            </w:r>
          </w:p>
          <w:p w14:paraId="3280D3DF" w14:textId="58893F08" w:rsidR="007007E9" w:rsidRPr="00FA4CBE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ubmits</w:t>
            </w:r>
            <w:r w:rsidRPr="005108F4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hare medals </w:t>
            </w:r>
            <w:r w:rsidRPr="001A330E">
              <w:rPr>
                <w:rFonts w:ascii="Calibri" w:eastAsia="Times New Roman" w:hAnsi="Calibri" w:cs="Calibri"/>
                <w:color w:val="000000"/>
                <w:lang w:eastAsia="en-GB"/>
              </w:rPr>
              <w:t>reques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o the system</w:t>
            </w:r>
          </w:p>
          <w:p w14:paraId="134CD7C6" w14:textId="5D8A4CF9" w:rsidR="007007E9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ystem check the medals information </w:t>
            </w:r>
            <w:r>
              <w:rPr>
                <w:rFonts w:ascii="Calibri" w:eastAsia="Times New Roman" w:hAnsi="Calibri" w:cs="Calibri"/>
                <w:color w:val="000000"/>
                <w:lang w:val="en-US" w:eastAsia="en-GB"/>
              </w:rPr>
              <w:t xml:space="preserve">on the database </w:t>
            </w:r>
          </w:p>
          <w:p w14:paraId="05FE7E88" w14:textId="4F9F6244" w:rsidR="007007E9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he system 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generates a </w:t>
            </w:r>
            <w:r>
              <w:t xml:space="preserve">medals </w:t>
            </w:r>
            <w:r w:rsidRPr="008F0E43">
              <w:rPr>
                <w:rFonts w:ascii="Calibri" w:eastAsia="Times New Roman" w:hAnsi="Calibri" w:cs="Calibri"/>
                <w:color w:val="000000"/>
                <w:lang w:eastAsia="en-GB"/>
              </w:rPr>
              <w:t>URL link</w:t>
            </w:r>
          </w:p>
          <w:p w14:paraId="34F3F58F" w14:textId="0F48D258" w:rsidR="008F0E43" w:rsidRPr="00C739D2" w:rsidRDefault="007007E9" w:rsidP="007007E9">
            <w:pPr>
              <w:pStyle w:val="a3"/>
              <w:numPr>
                <w:ilvl w:val="0"/>
                <w:numId w:val="7"/>
              </w:num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The user case ends</w:t>
            </w:r>
          </w:p>
        </w:tc>
      </w:tr>
      <w:tr w:rsidR="008F0E43" w:rsidRPr="00C739D2" w14:paraId="1695DBFC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8D21FA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lternative Path</w:t>
            </w: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FA3E7" w14:textId="77777777" w:rsidR="007007E9" w:rsidRDefault="007007E9" w:rsidP="007007E9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5.a  </w:t>
            </w:r>
            <w:r w:rsidRPr="007007E9">
              <w:rPr>
                <w:rFonts w:ascii="Calibri" w:eastAsia="Times New Roman" w:hAnsi="Calibri" w:cs="Calibri"/>
                <w:color w:val="000000"/>
                <w:lang w:eastAsia="en-GB"/>
              </w:rPr>
              <w:t>The</w:t>
            </w:r>
            <w:proofErr w:type="gramEnd"/>
            <w:r w:rsidRPr="007007E9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ystem generates a picture with the account medals information</w:t>
            </w:r>
          </w:p>
          <w:p w14:paraId="51ADE0CC" w14:textId="0ADB09EF" w:rsidR="007007E9" w:rsidRPr="007007E9" w:rsidRDefault="007007E9" w:rsidP="007007E9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       1.The user case ends</w:t>
            </w:r>
          </w:p>
        </w:tc>
      </w:tr>
      <w:tr w:rsidR="008F0E43" w:rsidRPr="00C739D2" w14:paraId="0D841ABE" w14:textId="77777777" w:rsidTr="007007E9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E251F47" w14:textId="77777777" w:rsidR="008F0E43" w:rsidRPr="00C739D2" w:rsidRDefault="008F0E43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C739D2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xceptions</w:t>
            </w:r>
          </w:p>
        </w:tc>
        <w:tc>
          <w:tcPr>
            <w:tcW w:w="76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9E081" w14:textId="77777777" w:rsidR="008F0E43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>4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.a </w:t>
            </w:r>
            <w:r w:rsidRPr="007007E9">
              <w:rPr>
                <w:rFonts w:ascii="Calibri" w:eastAsia="Times New Roman" w:hAnsi="Calibri" w:cs="Calibri"/>
                <w:color w:val="000000"/>
                <w:lang w:eastAsia="en-GB"/>
              </w:rPr>
              <w:t>The system cannot find the information in the database</w:t>
            </w:r>
          </w:p>
          <w:p w14:paraId="78D9B3B5" w14:textId="77777777" w:rsidR="007007E9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1. </w:t>
            </w:r>
            <w:r w:rsidRPr="007007E9">
              <w:rPr>
                <w:rFonts w:ascii="Calibri" w:eastAsia="Times New Roman" w:hAnsi="Calibri" w:cs="Calibri"/>
                <w:color w:val="000000"/>
                <w:lang w:eastAsia="en-GB"/>
              </w:rPr>
              <w:t>The system reports an error and cannot share</w:t>
            </w:r>
          </w:p>
          <w:p w14:paraId="412D9A45" w14:textId="5E9295F1" w:rsidR="007007E9" w:rsidRPr="00C739D2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 w:hint="eastAsia"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2. The case ends</w:t>
            </w:r>
          </w:p>
        </w:tc>
      </w:tr>
      <w:tr w:rsidR="007007E9" w:rsidRPr="00C739D2" w14:paraId="1F20366E" w14:textId="77777777" w:rsidTr="00D35607">
        <w:trPr>
          <w:trHeight w:val="32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B70C90" w14:textId="77777777" w:rsidR="007007E9" w:rsidRPr="00C739D2" w:rsidRDefault="007007E9" w:rsidP="00D3560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7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69E918" w14:textId="77777777" w:rsidR="007007E9" w:rsidRDefault="007007E9" w:rsidP="00D3560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0A12F384" w14:textId="77777777" w:rsidR="008F0E43" w:rsidRPr="00F31A8E" w:rsidRDefault="008F0E43"/>
    <w:sectPr w:rsidR="008F0E43" w:rsidRPr="00F31A8E" w:rsidSect="00A02A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DDAAE" w14:textId="77777777" w:rsidR="003F294A" w:rsidRDefault="003F294A" w:rsidP="005108F4">
      <w:r>
        <w:separator/>
      </w:r>
    </w:p>
  </w:endnote>
  <w:endnote w:type="continuationSeparator" w:id="0">
    <w:p w14:paraId="14125B42" w14:textId="77777777" w:rsidR="003F294A" w:rsidRDefault="003F294A" w:rsidP="00510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1CFCA" w14:textId="77777777" w:rsidR="003F294A" w:rsidRDefault="003F294A" w:rsidP="005108F4">
      <w:r>
        <w:separator/>
      </w:r>
    </w:p>
  </w:footnote>
  <w:footnote w:type="continuationSeparator" w:id="0">
    <w:p w14:paraId="6271BEBF" w14:textId="77777777" w:rsidR="003F294A" w:rsidRDefault="003F294A" w:rsidP="005108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83A2C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CB94FDC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" w15:restartNumberingAfterBreak="0">
    <w:nsid w:val="183317F0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3" w15:restartNumberingAfterBreak="0">
    <w:nsid w:val="20021F75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224D212E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5" w15:restartNumberingAfterBreak="0">
    <w:nsid w:val="2AF703C6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6" w15:restartNumberingAfterBreak="0">
    <w:nsid w:val="35B10DBF"/>
    <w:multiLevelType w:val="hybridMultilevel"/>
    <w:tmpl w:val="F0EEA49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7" w15:restartNumberingAfterBreak="0">
    <w:nsid w:val="5A3A38BB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8" w15:restartNumberingAfterBreak="0">
    <w:nsid w:val="5EBF1C25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72E62A9C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0" w15:restartNumberingAfterBreak="0">
    <w:nsid w:val="79353857"/>
    <w:multiLevelType w:val="hybridMultilevel"/>
    <w:tmpl w:val="BE36B8F8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9"/>
  </w:num>
  <w:num w:numId="5">
    <w:abstractNumId w:val="1"/>
  </w:num>
  <w:num w:numId="6">
    <w:abstractNumId w:val="7"/>
  </w:num>
  <w:num w:numId="7">
    <w:abstractNumId w:val="3"/>
  </w:num>
  <w:num w:numId="8">
    <w:abstractNumId w:val="4"/>
  </w:num>
  <w:num w:numId="9">
    <w:abstractNumId w:val="8"/>
  </w:num>
  <w:num w:numId="10">
    <w:abstractNumId w:val="5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1sLS0NDIztDS1MDBT0lEKTi0uzszPAykwrAUAoWCPOiwAAAA="/>
  </w:docVars>
  <w:rsids>
    <w:rsidRoot w:val="00C739D2"/>
    <w:rsid w:val="0013425A"/>
    <w:rsid w:val="00141B1D"/>
    <w:rsid w:val="001A0ADB"/>
    <w:rsid w:val="001A330E"/>
    <w:rsid w:val="001C2DE2"/>
    <w:rsid w:val="002476F8"/>
    <w:rsid w:val="00345267"/>
    <w:rsid w:val="00363859"/>
    <w:rsid w:val="003E0DBA"/>
    <w:rsid w:val="003F294A"/>
    <w:rsid w:val="00410E66"/>
    <w:rsid w:val="005108F4"/>
    <w:rsid w:val="005951F2"/>
    <w:rsid w:val="005F4A14"/>
    <w:rsid w:val="0063507F"/>
    <w:rsid w:val="006D7426"/>
    <w:rsid w:val="007007E9"/>
    <w:rsid w:val="007246B5"/>
    <w:rsid w:val="008075A9"/>
    <w:rsid w:val="00812951"/>
    <w:rsid w:val="00846A6E"/>
    <w:rsid w:val="008D33AC"/>
    <w:rsid w:val="008E648A"/>
    <w:rsid w:val="008F0E43"/>
    <w:rsid w:val="00A02A17"/>
    <w:rsid w:val="00A81E61"/>
    <w:rsid w:val="00C40D1E"/>
    <w:rsid w:val="00C41B4A"/>
    <w:rsid w:val="00C65BBC"/>
    <w:rsid w:val="00C739D2"/>
    <w:rsid w:val="00C73D37"/>
    <w:rsid w:val="00C92EAA"/>
    <w:rsid w:val="00D05759"/>
    <w:rsid w:val="00D17CF0"/>
    <w:rsid w:val="00DA5391"/>
    <w:rsid w:val="00EB5A7D"/>
    <w:rsid w:val="00F03510"/>
    <w:rsid w:val="00F31A8E"/>
    <w:rsid w:val="00F72249"/>
    <w:rsid w:val="00FA4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8C6C2"/>
  <w15:chartTrackingRefBased/>
  <w15:docId w15:val="{D924AB52-DC73-4E4C-8D93-21BB7D0A5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63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638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39D2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3638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4">
    <w:name w:val="Title"/>
    <w:basedOn w:val="a"/>
    <w:next w:val="a"/>
    <w:link w:val="a5"/>
    <w:uiPriority w:val="10"/>
    <w:qFormat/>
    <w:rsid w:val="0036385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3638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rsid w:val="00363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endnote text"/>
    <w:basedOn w:val="a"/>
    <w:link w:val="a7"/>
    <w:uiPriority w:val="99"/>
    <w:semiHidden/>
    <w:unhideWhenUsed/>
    <w:rsid w:val="005108F4"/>
    <w:pPr>
      <w:snapToGrid w:val="0"/>
    </w:pPr>
  </w:style>
  <w:style w:type="character" w:customStyle="1" w:styleId="a7">
    <w:name w:val="尾注文本 字符"/>
    <w:basedOn w:val="a0"/>
    <w:link w:val="a6"/>
    <w:uiPriority w:val="99"/>
    <w:semiHidden/>
    <w:rsid w:val="005108F4"/>
  </w:style>
  <w:style w:type="character" w:styleId="a8">
    <w:name w:val="endnote reference"/>
    <w:basedOn w:val="a0"/>
    <w:uiPriority w:val="99"/>
    <w:semiHidden/>
    <w:unhideWhenUsed/>
    <w:rsid w:val="005108F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3</Pages>
  <Words>534</Words>
  <Characters>3049</Characters>
  <Application>Microsoft Office Word</Application>
  <DocSecurity>0</DocSecurity>
  <Lines>25</Lines>
  <Paragraphs>7</Paragraphs>
  <ScaleCrop>false</ScaleCrop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Rodriguez</dc:creator>
  <cp:keywords/>
  <dc:description/>
  <cp:lastModifiedBy>陈 Bruce</cp:lastModifiedBy>
  <cp:revision>17</cp:revision>
  <dcterms:created xsi:type="dcterms:W3CDTF">2020-08-05T01:26:00Z</dcterms:created>
  <dcterms:modified xsi:type="dcterms:W3CDTF">2020-08-23T07:16:00Z</dcterms:modified>
</cp:coreProperties>
</file>